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ฝึก</w:t>
      </w:r>
      <w:r>
        <w:t xml:space="preserve"> </w:t>
      </w:r>
      <w:r>
        <w:t xml:space="preserve">Revoice</w:t>
      </w:r>
      <w:r>
        <w:t xml:space="preserve"> </w:t>
      </w:r>
      <w:r>
        <w:t xml:space="preserve">ห้องข่าวรัฐสภาแชนแนล</w:t>
      </w:r>
      <w:r>
        <w:t xml:space="preserve"> </w:t>
      </w:r>
      <w:r>
        <w:t xml:space="preserve">ข่าวเช้า</w:t>
      </w:r>
      <w:r>
        <w:t xml:space="preserve"> </w:t>
      </w:r>
      <w:r>
        <w:t xml:space="preserve">วันที่</w:t>
      </w:r>
      <w:r>
        <w:t xml:space="preserve"> </w:t>
      </w:r>
      <w:r>
        <w:t xml:space="preserve">28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08.00-09.00</w:t>
      </w:r>
      <w:r>
        <w:t xml:space="preserve"> </w:t>
      </w:r>
      <w:r>
        <w:t xml:space="preserve">น.</w:t>
      </w:r>
    </w:p>
    <w:p>
      <w:pPr>
        <w:pStyle w:val="Date"/>
      </w:pPr>
      <w:r>
        <w:t xml:space="preserve">วันจันทร์ที่</w:t>
      </w:r>
      <w:r>
        <w:t xml:space="preserve"> </w:t>
      </w:r>
      <w:r>
        <w:t xml:space="preserve">28</w:t>
      </w:r>
      <w:r>
        <w:t xml:space="preserve"> </w:t>
      </w:r>
      <w:r>
        <w:t xml:space="preserve">ตุลาคม</w:t>
      </w:r>
      <w:r>
        <w:t xml:space="preserve"> </w:t>
      </w:r>
      <w:r>
        <w:t xml:space="preserve">2567</w:t>
      </w:r>
      <w:r>
        <w:t xml:space="preserve"> </w:t>
      </w:r>
      <w:r>
        <w:t xml:space="preserve">เวลา</w:t>
      </w:r>
      <w:r>
        <w:t xml:space="preserve"> </w:t>
      </w:r>
      <w:r>
        <w:t xml:space="preserve">10.00</w:t>
      </w:r>
      <w:r>
        <w:t xml:space="preserve"> </w:t>
      </w:r>
      <w:r>
        <w:t xml:space="preserve">น.</w:t>
      </w:r>
    </w:p>
    <w:p>
      <w:pPr>
        <w:pStyle w:val="SourceCode"/>
      </w:pPr>
      <w:r>
        <w:rPr>
          <w:rStyle w:val="VerbatimChar"/>
        </w:rPr>
        <w:t xml:space="preserve">                            (ข้อความสดจากระบบถอดความเสียงพูดทางไกล)</w:t>
      </w:r>
    </w:p>
    <w:p>
      <w:pPr>
        <w:pStyle w:val="FirstParagraph"/>
      </w:pPr>
      <w:r>
        <w:t xml:space="preserve">[เสียงดนตรี]</w:t>
      </w:r>
    </w:p>
    <w:p>
      <w:pPr>
        <w:pStyle w:val="BodyText"/>
      </w:pPr>
      <w:r>
        <w:t xml:space="preserve">(คุณณัฐภัทรพล) สวัสดีครับ</w:t>
      </w:r>
    </w:p>
    <w:p>
      <w:pPr>
        <w:pStyle w:val="BodyText"/>
      </w:pPr>
      <w:r>
        <w:t xml:space="preserve">(คุณวัฒนะ) สวัสดีครับ ขอต้อนรับคุณผู้ชมนะครับ และคุณพูดตามติดตามรายการห้องข่าวรัฐสภาแชนแนล ภาคเช้าครับ คุณผู้ชมติดตามอยู่กับคุณณัฏฐภัทรพล จุติการพาณิชย์ ผมวัฒนะ คล้ายแก้ว อาจารย์ล่ามภาษามือประจำรายการของเรา อาจารย์คมธนเกียรตินะครับ ทั้งวันนี้พบกันในวันที่ 28 ตุลาคมพุทธศักราช 2561 เช้านี้ห้องข่าวรัฐสภาแชนแนลภาคเช้าจะพาคุณผู้ชมคุณผู้ฟังไป บรรยากาศเมื่อวานนี้ได้สัมผัสกับประสบการณ์ก่อนชาวไทยทั่วประเทศ ได้สัมผัสกับความเป็นหนึ่งเดียวในโลกและเมื่อวานนี้นะคะ พสกนิกรชาวไทย ได้มีโอกาสต้อนรับนะครับ และได้สัมผัสกับพระราชพิธีที่สำคัญช่วงเวลาประมาณ 15.14 น. พระบาทสมเด็จพระเจ้าอยู่หัว และสมเด็จพระนางเจ้าพระบรมราชินี เสด็จพระราชดำเนินโดยรถยนต์พระที่นั่ง จากพระที่นั่งอัมพรสถานพระราชวังดุสิตไปยังท่าวาสุกรี เพื่อประทับเรือพระที่นั่งสุพรรณหงส์ ไปในการพระราชพิธีทรงเป็นพระราชกุศล ถวายผ้าพระกฐิน โดยขบวนพยุหยาตราทางชลมารค ณ วัดอรุณราชวรารามราชวรมหาวิหารเ ขตบางกอกใหญ่ กรุงเทพมหานคร ในโอกาสนี้สมเด็จพระเจ้าลูกยาเธอเจ้าฟ้าสิริวัณณวรี กันยา พระสมเด็จมหาวชิโรตตมางกูรสิริวิบูลยราชกุมารโดยเสด็จในการนี้ด้วย การเสด็จพระราชดำเนินถึงท่าวาสุกรี กองทหารเกียรติยศถวายความเคารพ ดุริยางค์บรรเลงเพลงสรรเสริญพระบารมีนางสาวแพทองธารชินวัตรนายกรัฐมนตรี นายมูฮะมัดนอร์ มะทาประธานรัฐสภาและนันทนาการจิตเวชผลกุลประธานศาลฎีกาเฝ้ารับเสด็จจากนั้นพระบาทสมเด็จพระเจ้าอยู่หัวและสมเด็จพระนางเจ้าพระบรมราชินีเสด็จพระราชดำเนินพร้อมด้วย สมเด็จพระเจ้าลูกเธอ เจ้าฟ้าสิริวัณณวรี นารีรัตนราชกัญญา และสมเด็จพระเจ้าลูกยาเธอ เจ้าฟ้าทีปังกรรัศมีโชติ มหาวชิโรตตมางกูร สิริวิบูลยราชกุมาร จำท่าเรือที่นั่งสุพรรณหงส์ องคมนตรีและข้าราชการชั้นผู้ใหญ่เฝ้ารับเสด็จ พระราชทานพระบรมราชวงศ์ให้พลเอกจิรพงศ์ ผู้บัญชาการทหารเรือในฐานะผู้บัญชาการพยุหยาตราทางชลมารคเฝ้าทูลละอองธุลีพระบาทกราบบังคมทูล ให้กรุณารายการจำนวนเรือ และกำลังพล เสร็จแล้วเวลา 15.20 น. เสด็จไปประทับเรือพระที่นั่งสุพรรณหงส์ กองทหารเกียรติยศถวายความเคารพ ดุริยางค์บรรเลงเพลงสรรเสริญพระบารมี ในโอกาสนี้ทรงพระกรุณาโปรดเกล้าโปรดกระหม่อม ให้สมเด็จพระเจ้าลูกเธอ เจ้าฟ้าสิริวัณณวรี นารีรัตนราชกัญญา และสมเด็จพระเจ้าลูกยาเธอ เจ้าฟ้าทีปังกรรัศมีโชติ มหาวชิโรตตมางกูร สิริวิบูลยราชกุมาร เสด็จประทับเรือที่นั่งเอนกชาติภุชงค์ นายเรือกับตีกลับ ไทยพลเรือโท สมบัติอ ยู่ถนอม ผู้ควบคุมเรือพระที่นั่งสุพรรณหงส์ กราบบังคมทูลพระกรุณารายงานจำนวน 4 ราย ประจำเรือพระที่นั่งวาดที่นาวาเอก คมสัน สีหลง นายเรือพระที่นั่งสุพรรณหงส์ กราบบังคมทูลพระกรุณาขอพระราชทานพระบรมราชานุญาตเ ลื่อนขบวนพยุหยาตราทางชลมารคจากนั้นพลอากาศเอกสถิตย์พงษ์ สุขวิมล เลขาธิการพระราชวัง รับพระบรมราชโองการ แจ้งในเรือพระที่นั่งสุพรรณหงส์ ให้ยาตราพยุหยาตราทางชลมารค ต่อมาเวลา 15.22 น. เรือพระที่นั่งสุพรรณหงส์เคลื่อนออกจากท่าหน้าพระอุโบสถวัดอรุณราชวราราม ราชวรวิหาร ขันกองทหารเกียรติยศถวายความเคารพ บรรเลงเพลงมาร์ชธงไชยเฉลิมพลพนักงาน ประโคมกระทั่งมโหระทึกสังข์แตรงอน ปี่แ ละกลองชนะประจำเรือพระราชพิธี วิธีประโคมขึ้นพร้อมกันหักนั้นขบวนพยุหยาตราทางชลมารคเคลื่อนจากท่าวาสุกรีตามชลวิถีท้องน้ำเจ้าพระยาไปยังท่าวัดอรุณราชวราราม ราชวรมหาวิหารตลอดเส้นทางเสด็จขบวนพยุหยาตราทางชลมารคไปทางน้ำเจ้าพระยา พระบาทสมเด็จพระเจ้าอยู่หัว และสมเด็จพระนางเจ้าพระบรมราชินี ทอดพระเนตรพสกนิกรที่มาเฝ้ารับเสด็จตลอดเส้นทาง เมื่อเรือพระที่นั่งสุพรรณหงส์ผ่านจุดใด พสกนิกรจุด ณ นั้นต่างพร้อมโบกธงปลิวไสว พร้อมเปล่งเสียงทรงพระเจริญกึกก้อง พร้อมยกมือถือขึ้นบันทึกภาพและเสียงคลิปวิดีโอ ต่างปลื้มปิติที่มาเฝ้ารับเสด็จในครั้งนี้</w:t>
      </w:r>
    </w:p>
    <w:p>
      <w:pPr>
        <w:pStyle w:val="BodyText"/>
      </w:pPr>
      <w:r>
        <w:t xml:space="preserve">(คุณณัฐภัทรพล) จากนั้นในเวลา 16:16 น. ที่นั่งอนันตนาคราชราชวรมหาวิหาร เจ้าพนักงานพระราชพิธีเชิญผ้าพระกฐินจากบุษบ กเรือพระที่นั่งอนันตนาคราชไปรอทูลเกล้า ต่อมาเวลา 16.32 น. เรือพระที่นั่งสุพรรณหงส์เข้าเทียบท่าฉนวนน้ำหน้าพระอุโบสถอรุณราชวราราม พระบาทสมเด็จพระเจ้าอยู่หัว และสมเด็จพระนางเจ้าพระบรมราชินี เสด็จขึ้นท่าฉนวนน้ำหน้าพระอุโบสถ หน้าวัดอรุณราชวราราม พลเรือเอกจิตตพล ว่องวิทย์ ผู้บัญชาการทหารเรือเป็นผู้บัญชาการขบวนพยุหยาตราทางชลมารค กราบบังคมทูลพระกรุณารายงาน พลเอกสนิทสนม สังขจันทร์ ปลัดกระทรวงกลาโหม นายอรรถวิทย์ สัมพันธ์รัตน์ ปลัดกระทรวงมหาดไทยเฝ้ารับเสด็จ ที่บริเวณปลายฉนวนน้ำ เรือพระที่นั่งอเนกชาติภุชงค์ เทียบเรือที่นั่งสุพรรณหงส์สมเด็จพระเจ้าลูกเธอ เจ้าฟ้าสิริวัณณวรี นารีรัตนราชกัญญา และสมเด็จพระเจ้าลูกยาเธอ เจ้าฟ้าทีปังกรรัศมีโชติ มหาวชิโรตตมางกูร สิริวิบูลยราชกุมาร เสด็จขึ้นสะพานชนวนน้ำหน้าวัดอรุณราชวราราม ราชวรมหาวิหาร จากนั้นเสด็จพระราชดำเนินเข้าพระอุโบสถสมเด็จพระเจ้าอยู่หัวทรงวางผ้าไตรเหนือพานร่วมฟ้าที่หน้าอาจสงฆ์ ทรงจุดธูปเทียนเครื่องนมัสการบูชาพระพุทธธรรมมิศรราชโลกธาตุดิลก พระประธานพระอุโบสถ และทรงจุดธูปเทียนทองน้อยถวายพระการะพระบรมราชสรีรางคารสมเด็จพระพุทธเลิศหล้านภาลัยทรงกล่าว ทรงนั้นจะมีผ้าห่มสำหรับพระชานพระราชทานเจ้าภูษามาลา จากนั้นเจ้าหน้าที่กรมการศาสนากราบบังคมทูลรายงานพระสงฆ์ จบแล้วจงหยิบผ้าไตรที่พานแว่นฟ้าพาดระหว่างภาคก ทรงกล่าวคำถวายผ้าพระกฐินทรงวางผ้าไตรไว้บนพานแว่นฟ้าที่เดิม ทรงประเคนผ้าไตรและเทียนปาฏิโมกข์แด่พระสงฆ์รูปที่ 2 พระสงฆ์ทำพิธีกฐินกรรม เพื่อผสมผู้ครองผ้ากฐินออกไปครองผ้าพระกฐินเสร็จแล้ว พระบาทสมเด็จพระเจ้าอยู่หัวทรงทรงพระกรุณาโปรดกระหม่อมให้ สมเด็จพระเจ้าลูกยาเธอ เจ้าฟ้าทีปังกรรัศมีโชติ มหาวชิโรตตมางกูร สิริวิบูลยราชกุมาร เสด็จไปทรงเครื่องบริวารพระกฐินแด่พระสงฆ์ผู้ครองผ้าพระกฐิน จากนั้นพระบาทสมเด็จพระเจ้าอยู่หัวทรงหลั่งทักษิโณทก ถวายอดิเรก ต่อจากนั้นพระราชทานพระบรมราชวโรกาส นายเกียรติศักดิ์ วิสุทธิ์เพชรหมื่นไว ผู้อำนวยการเขตบางกอกใหญ่ผู้มีจิตศรัทธาบริจาคเงินเฝ้าทูลละอองธุลีพระบาท รับพระราชทานของที่ระลึก จากนั้นเสด็จพระราชดำเนินไปทรงกราบที่หน้าเครื่องนมัสการ ส่งราคาส่งในโอกาสนี้ เจ้าอาวาสวัดอรุณ ราชวรารามราชวรมหาวิหาร ถวายพระนฤมิตจำลองหน้าตัก 9 นิ้วเนื้อทองคำและเนื้อเงิน แด่พระบาทสมเด็จพระเจ้าอยู่หัว ถวายพระพุทธนฤมิตรจำลองหน้าตัก 7 นิ้วเนื้อทองคำและเนื้อเงิน แด่สมเด็จพระนางเจ้าพระบรมราชินีและถวายพระพุทธนฤมิตรจำลองขนาด 3.5 นิ้วเนื้อทองคำและเนื้อเงิน แด่สมเด็จพระเจ้าลูกเธอ เจ้าฟ้าสิริวัณณวรี นารีรัตนราชกัญญา และ สมเด็จพระเจ้าลูกยาเธอ เจ้าฟ้าทีปังกรรัศมีโชติ มหาวชิโรตตมางกูร สิริวิบูลยราชกุมาร เสร็จแล้วทรงรับการถวายความเคารพของผู้มาเฝ้าและเสด็จออกฉานในพระอุโบสถ ทรงจุดธูปเทียนเครื่องทองน้อยบูชาพระพุทธนฤมิตร พระพุทธรูปฉลองพระองค์สมเด็จพระพุทธเลิศหล้านภาลัยทรงทรงกล่าว ต่อจากนั้นเสด็จทรงไปวางพุ่มดอกไม้ และทรงจุดเทียนเครื่องทองน้อยถวายราชสักการะพระบรมราชานุสาวรีย์ สมเด็จพระพุทธเลิศหล้านภาลัยทรงกราบ และสมเด็จพระที่นั่งเสด็จพระราชดำเนินกลับนะคะ คุณผู้ชมครับ เรามีเสียงบรรยากาศของในช่วงพระราชพิธีการเห่เรือนะครับ คุณผู้ชมครับ ถือว่าเป็นพระราชพิธีที่สำคัญนะครับ เดี๋ยวคุณผู้ชมลองไปฟังดูว่าเป็นอย่างไรครับ ในช่วงนั้นหลายคนต้องบอก ว่าเป็นภาพที่ประทับใจและจดจำ ลองไปฟังดูครับคุณผู้ชมครับ</w:t>
      </w:r>
    </w:p>
    <w:p>
      <w:pPr>
        <w:pStyle w:val="BodyText"/>
      </w:pPr>
      <w:r>
        <w:t xml:space="preserve">[เสียงเรือ]</w:t>
      </w:r>
    </w:p>
    <w:p>
      <w:pPr>
        <w:pStyle w:val="BodyText"/>
      </w:pPr>
      <w:r>
        <w:t xml:space="preserve">(ผู้ให้สัมภาษณ์) ตั้งแต่โบราณมา เราก็อยากจะเห็นเป็นบุญตาใช่ไหมคะ</w:t>
      </w:r>
    </w:p>
    <w:p>
      <w:pPr>
        <w:pStyle w:val="BodyText"/>
      </w:pPr>
      <w:r>
        <w:t xml:space="preserve">(ผู้ให้สัมภาษณ์) อุปกรณ์พร้อมค่ะ รอเวลานี้มาทุกปีตั้งแต่ในหลวง ร. 9 แล้ว ปีนี้เป็นปีแรกที่ได้ดูเสด็จ ร.10 มา ดีใจมาก เตรียมความพร้อมตื่นเต้นมาก มาตั้งแต่วันซ้อมใหญ่ฝนตกหนักมาตลอด มาด้วยไทยเต็มร้อยเลย เกิน 100 ด้วยซ้ำไป มาจากบางพลัดค่ะ มาจากบางพลัด เดินทางมาแต่เช้าเลย เตรียมตัวมาแต่เช้าเลยเ ดี๋ยวจะไม่ได้อยู่ข้างหน้า ขอบคุณค่ะ</w:t>
      </w:r>
    </w:p>
    <w:p>
      <w:pPr>
        <w:pStyle w:val="BodyText"/>
      </w:pPr>
      <w:r>
        <w:t xml:space="preserve">(คุณณัฐภัทรพล) พระราชพิธีที่สำคัญนะครับ หนึ่งเดียวในโลกพสกนิกรชาวไทยสัมผัส ได้เมื่อวานนี้ผมได้เห็นประชาชนคนไทยสนใจ 2 ฝั่งริมแม่น้ำเจ้าพระยาเห็น แล้วถึงความยิ่งใหญ่ของคนไทยสำนักใดเป็นหนึ่งเดียว หลายคนน้ำตาไหลคุณผู้ชมหลายพื้นที่ ที่เห็นมุมตกขนาดนี้วัดอรุณราชวราราม มีความยิ่งใหญ่ของความสำคัญของพระราชพิธีที่สำคัญด้วยเช่นเดียวกันนะครับ</w:t>
      </w:r>
    </w:p>
    <w:p>
      <w:pPr>
        <w:pStyle w:val="BodyText"/>
      </w:pPr>
      <w:r>
        <w:t xml:space="preserve">(คุณณัฐภัทรพล) ตามประวัติแล้วสร้างมาตั้งแต่สมัยกรุงศรีอยุธยานะครับ แล้วก็มาจนถึงสมัยของรัชกาลที่ 2 ครับ ก็มีการบูรณะครั้งใหญ่เมื่อสมัยรัชกาลที่ 3 ข้างบนเรือพยุหยาตราทางชลมารคเรือพระราชพิธีที่ประกอบริ้วขบวน 52 ลำนะครับผู้ชมครับ เรือที่นั่ง 4 ดำนะครับ ที่นั่งสุพรรณหงส์ เรือพระที่นั่งอนันตนาคราช เรือพระที่นั่งนารายณ์ทรงสุบรรณรัชกาลที่ 9 ใช้กำลังพลมากกว่าผู้ชมครับ เป็นภาพบรรยากาศที่คนไทยทุกคนต่างปลื้มปิติ ถ้าเห็นพระบารมีของพระบาทสมเด็จพระเจ้าอยู่หัว สมเด็จพระนางเจ้าพระบรมราชินี และบรมวงศา เสด็จทางชลมารคเมื่อวานที่ผ่านมาวันนี้หลาย ๆ จุดไม่ว่าจะเป็นที่สะพานพระราม 8 สันติชัยปราการทั้ง 2 ฝั่งเป็นร้านอาหารไม่เห็นจะได้กราบพระสงฆ์นิกรชาวไทย เมื่อขบวนเรือเคลื่อนผ่านไป พระเจริญดังกึกบกธงไตรรงค์นะครับ แล้วก็องค์ที่เห็นบรรยากาศแบบนี้ทั้ง 2 ฝั่ง นี่คือสิ่งที่สัมผัสได้เดินทางมาครับผม ราชพิธีแบบนี้ที่ไหนในโลกมาก่อนนะครับ วันนี้ถ่ายทอดสดผ่านโทรทัศน์รวมการเฉพาะกิจแห่งประเทศไทย จะบอกไม่เห็นมีคลื่นน้ำนิ่งสงบนะครับ เมื่อวานผมดูอยู่ขนลุกเลยทีเดียวเอากับน้องพสกนิกรชาวไทยทั่วประเทศครับ</w:t>
      </w:r>
    </w:p>
    <w:p>
      <w:pPr>
        <w:pStyle w:val="BodyText"/>
      </w:pPr>
      <w:r>
        <w:t xml:space="preserve">(คุณณัฐภัทรพล) มีการซ้อมใหญ่วันที่ 22 ตุลาคมตอนนั้นอารมณ์ลงมาเลย ยกเลิกการซ้อมไป วันนี้ภาพมุมกว้างจากดงฝนเข้ามาที่พื้นที่งานพระราชพิธีนะครับคุณวัฒนะครับ ถือว่าผู้ชมได้ติดตามกับเรื่องพระราชพิธีนี้ กันแบบไหนแบบเต็ม ๆ เลยนะครับ</w:t>
      </w:r>
    </w:p>
    <w:p>
      <w:pPr>
        <w:pStyle w:val="BodyText"/>
      </w:pPr>
      <w:r>
        <w:t xml:space="preserve">(คุณวัฒนะ) ตอนนี้มีเพื่อน ๆ ที่อยู่รัฐสภาทำงานอยู่นี้ รวมไปถึงครอบครัวเดินทางมาจากต่างประเทศ ผมรู้จักก็ไปสัมผัสบรรยากาศพระราชพิธีที่สำคัญคุณผู้ชมครับ เช้านี้ห้องข่าวรัฐสภาชาแนล ภาคเช้า ได้รวบรวมเก็บภาพบรรยากาศให้คนที่ชอบติดตามกันด้วยนะครับ ส่วนเช้านี้ในห้องรัฐสภา แชนแนล ภาคเช้าเริ่มต้นสัปดาห์ใหม่2 วันนะครับ เดินทางต่อ 1 วันนะครับ รู้จักสัปดาห์นี้สัปดาห์สุดท้ายสมัยนี้แล้วครับ</w:t>
      </w:r>
    </w:p>
    <w:p>
      <w:pPr>
        <w:pStyle w:val="BodyText"/>
      </w:pPr>
      <w:r>
        <w:t xml:space="preserve">(คุณณัฐภัทรพล)ที่ 1ธันวาคมเลยนะครับ เป็นไปประมาณเดือน 11 เศษ ๆ คุณวัฒนะ</w:t>
      </w:r>
    </w:p>
    <w:p>
      <w:pPr>
        <w:pStyle w:val="BodyText"/>
      </w:pPr>
      <w:r>
        <w:t xml:space="preserve">(คุณวัฒนะ) กลับมาครั้งนี้ผิดกฎหมายรออยู่หลายฉบับเลยทีเดียวนะครับ ช่วงวันหยุดที่ผ่านมา คณะกรรมาธิการในคณะลงพื้นที่และได้มีการประชุมความคิดเห็นกันอย่างมากมาย ซึ่งคณะกรรมาธิการการพัฒนาการเมืองการสื่อสารมวลชนมีส่วนร่วมของสภาผู้แทนราษฎรมีการพิจารณาประเด็นที่เกี่ยวข้องกับกฎหมายเลือกตั้งท้องถิ่น ผู้บริหารท้องถิ่น หวังว่าจะเกิดอะไรมีส่วนร่วมของหน่วยงานต่าง ๆ ประชาชนเข้าามาพิจารณากฎหมายด้วยกัน นายพริษฐ์ วัชรสินธุ พัฒนาการเมืองการสื่อสารมวลชนและการมีส่วนร่วมของประชาชนมาผู้แทนราษฎร เป็นประธานการสัมมนาและว่าท้องถิ่นหรือผู้บริหารท้องถิ่น พุทธศักราช 2562 ซึ่งทางคณะกรรมาธิการการพัฒนาการเมือง ร่วมกับเครือข่ายที่ชื่อว่า Vivos จัดทำขึ้นมา การแลกเปลี่ยนความคิดเห็นทางข้อเสนอแนะในการแก้ไขเพิ่มเติมกฎหมายสภาท้องถิ่น หรือผู้บริหารท้องถิ่นพุทธศักราช ฉบับร่างของอนุกรรมาธิการ จัดทำเสนอแก้ไขกฎหมายเลือกตั้งท้องถิ่นโดยคุณพริษฐ์ วัชรสินธุ เห็นว่าองค์กรใดองค์กรหนึ่งให้กับประชาชน ซึ่งประชาชนทุกคนนะครับ เรื่องการแก้ไขปัญหาในชีวิตประจำวันได้ ก็คงหนีไม่พ้นองค์กรปกครองส่วนท้องถิ่น อันทำให้บทบาทของท้องถิ่นมีความหมายต้องเดินไป 2 ขา ก็คือการกระจายอำนาจสู่ท้องถิ่นคือทำอย่างไรให้คนที่มีอำนาจ มีงบประมาณเพียงพอ ในการแก้ปัญหาให้กับประชาชนในพื้นที่ด้วย ส่วนขาที่ 2 ทำอย่างไรในการได้มาซึ่งผู้บริหาร สมาชิกสภาท้องถิ่นเป็นตัวแทนประชาชนได้อย่างชัดเจนที่สุดนะครับ และคำถามถัดมาทำอย่างไรประชาชนมีส่วนร่วมกับการเลือกตั้งท้องถิ่นใดมากที่สุด มีความโปร่งใสว่าไงผู้สมัครมีความหลากหลาย รายการแข่งขันใช้นโยบายรัฐบาลฝ่ายค้าน ตัวแทนจากสมาคมท้องถิ่นและภาคสังคม ได้มีการตั้งข้อสังเกตการเลือกเขาเขียนไว้ต่อเนื่องสัมมนาครั้งนี้ ที่มีความหลากหลาย มีความสำคัญต่อการปรับแก้ไขกฎหมายสำคัญฉบับนี้ต่อไปของอเมริกาครับ</w:t>
      </w:r>
    </w:p>
    <w:p>
      <w:pPr>
        <w:pStyle w:val="BodyText"/>
      </w:pPr>
      <w:r>
        <w:t xml:space="preserve">(คุณพริษฐ์) กระบวนการได้มาสมาชิกสภาท้องถิ่น ในการเลือกตั้งท้องถิ่น ให้การเลือกตั้งท้องถิ่นมีความโปร่งใส ทำอย่างไรให้มีความกว้าง ที่มีความแตกต่างอันหลากหลายแข่งขันเชิงนโยบาย ดังนั้นวันนี้นี่ โจทย์หลัก ๆ ที่เราพูดคุยกัน ทำอย่างไรให้กระบวนการเลือกตั้งท้องถิ่นนี่ ประชาชนสามารถเข้าร่วมได้…</w:t>
      </w:r>
    </w:p>
    <w:p>
      <w:pPr>
        <w:pStyle w:val="BodyText"/>
      </w:pPr>
      <w:r>
        <w:t xml:space="preserve">(คุณวัฒนะ) การสัมมนาในครั้งนี้ผู้ชม ก็มีการระดมความเห็นกัน ได้มีการพูดถึงเรื่องการเลือกคั้งสมาชิกสภาท้องถิ่น ใน นะครับ ประกอบด้วย เล่มที่ 1 การมีส่วนร่วมของประชาชนในการใช้สิทธิเลือกตั้งก็ได้มีการพูดถึงประชาชนที่อาศัยอยู่ในพื้นที่ดัง ๆ ขยันการย้ายทะเบียนเข้ามาในพื้นที่ สามารถเลือกตั้งในที่อาศัยอยู่จริงได้วั ประเด็นที่ 2 เรื่องความผิดพลาด เกิดบัตรเสีย ประเด็นถัดมาประเด็นเกี่ยวกับงานธุรการรำลึกคำนวณค่าใช้จ่ายของผู้สมัครอย่างครอบคลุม และประเทศสุดท้ายความโปร่งใสและความเป็นธรรมในการเลือกตั้งหลักประกันความเป็นการเจ้าพนักงานเลือกตั้ง และประเด็นการความเพิ่มการถึงระบบเลือกตั้งท้องถิ่นครับ</w:t>
      </w:r>
    </w:p>
    <w:p>
      <w:pPr>
        <w:pStyle w:val="BodyText"/>
      </w:pPr>
      <w:r>
        <w:t xml:space="preserve">(คุณณัฐภัทรพล) คุณผู้ชมครับ เกี่ยวกับเรื่องของกฎหมายนิรโทษกรรมนะครับ ยังคงมีอีกร่างอีก 4 ฉบับนะครับ จะมีการเข้าสู่ระเบียบวาระการประชุมสมัยหน้าล่าสุดนะคะ คุณผู้ชม ครั้งหน้าพรรคเพื่อไทยนะครับ การออกมาพูดถึงเรื่องของร่างกฎหมายนิรโทษกรรมของพรรคเพื่อไทยนี่แหละ ไม่มีการตอบโต้กันไปหรือเปล่า ตอนนี้ยังไม่มีข้อยุตินะครับ ที่จะมีการยุบยื่น เสียงในพรรคกันก่อน ว่าจะให้ยื่นหรือจะไม่ยื่นอย่างไร เรื่องนี้เองไปติดตามกับคุณวิสุทธิ์ ไชยณรุณ ครับ สมาชิกสภาผู้แทนราษฎรแบบบัญชีรายชื่อ ในฐานะประธาน สส. พรรคเพื่อไทยครับ เปิดเผยร่างกฎหมายนิรโทษกรรม 4 ร่าง ที่เตรียมเข้าสู่การประชุมสภาผู้แทนราษฎรในสมัยการประชุมหน้า ที่จะมีการประชุมกันในวันที่ 12 ธันวาคมนี้ เพื่อไทยจะมีการเสนอร่างประกอบหรือไม่ เบื้องต้นนะครับ ได้มีการพูดคุยกัน แต่ในขณะนี้คนที่สุดบอกว่ามี 2 แนวทาง ก็คืออาจจะมีการยึดร่างประกบ แต่ต้องมีการหามติพักผ่อนได้ และแนวทางหนึ่งครับ คุณผู้ชมครับ โหวตตกหมดเลยนะครับ ก็ถือว่าจบไปเท่านั้นนะครับ อย่างไรก็ตามคุณวิสุทธิ์ ไชยณรุณ บอกว่าเรื่องนี้มีการพูดคุยกันในที่ประชุมของพักก่อน ก่อนที่จะมีการเปิดสมัยการประชุม เพื่อที่จะหาความชัดเจน รวมถึงต้องมีการปรึกษาฝ่ายกฎหมาย และกรรมาธิการ รวมถึงกรรมการบริหารพรรคด้วยนะครับ เรืื่องนี้เป็นเรื่องที่ละเอียดอ่อนนะ ใครคนใดคนนึงนั่นเองนะครับ</w:t>
      </w:r>
    </w:p>
    <w:p>
      <w:pPr>
        <w:pStyle w:val="BodyText"/>
      </w:pPr>
      <w:r>
        <w:t xml:space="preserve">(คุณวัฒนะ) ผลจากการลงมติเมื่อสัปดาห์ก่อนกับสภาผู้แทนราษฎรที่เกี่ยวเนื่องกับรายงานการนิรโทษกรรม ทำให้มี 1 ท่านที่เป็นสสพรรคเพื่อไทย นายแพทย์ เชิดชัย ตันติศิรินทร์ แปลกใจน ะทำไม สส. พรรคเพื่อไทยไม่ลงมติไปตามของพรรคล่ะครับ เรื่องนี้ไปฟังการเปิดเผยของนายแพทย์ เชิดชัย ตันติศิรินทร์ สมาชิกผู้ชายสภาผู้แทนราษฎรจากพรรคเพื่อไทย เกี่ยวกับนิทรรศการทั้งหมด 4 ร่างเข้าสู่การประชุมสภาผู้แทนราษฎรในสมัยประชุมหน้า บอกว่าพรรคเพื่อไทยยังไม่ได้คุยกัน ว่าจะเสนอร่างกฎหมายของภาพประกอบด้วยหรือไม่นะครับ หลังจากที่วันประชุมสภาผู้แทนราษฎรสัปดาห์ก่อนไม่เห็นชอบกับข้อสังเกตรายงานถึงการศึกษาเชิงพระราชบัญญัตินิรโทษกรรมของคณะกรรมาธิการ ที่ได้พูดคุยกับส่วนของรองศาสตราจารย์ชุดจักรินทร์ตรวจสอบบัญชีรายชื่อรองหัวหน้าภาคบังคับเกี่ยวข้องกับการลงมติของสหภาพเพื่อไทยนี่ล่ะครับ ถามว่าเจ้ามีการพูดคุยได้พักเพิ่มเติมหรือไม่อย่างไร นายแพทย์เชิดชัย กล่าวว่าเดี๋ยวการประชุมในสัปดาห์นี้วันพรุ่งนี้นะครับ 29 ตุลาคม ต้องมีการเสนอเรื่องนี้ข้อของพรรค นิรโทษกรรมจะเข้าสู่การประชุมสภาสมัยหน้าอีก 4 ฉบับเลยทีเดียว ถามว่าพรรคเพื่อไทยควรเสนอหรือไม่ นายแพทย์เชิดชัย ย้ำแบบนี้มีการยกย่องให้ปรากฏก็คงต้องเป็นการพรรคเพื่อไทยเป็นการพูดคุยกันคือกัน อัตราเสนอก็ต้องเสนอแบบมีเงื่อนไข และก็คงมีการพูดคุยแบบว่าสรุปแล้วนี่ แสดงการอย่างไรต่อไป มีร่างของประชาชน ร่างของพรรคประชาชนและล่างของพระอื่นอีกเป็นร้านเดียวกันที่เกี่ยวข้องกันกับการที่ชดใช้กรรมทั้งสิ้นนะครับ</w:t>
      </w:r>
    </w:p>
    <w:p>
      <w:pPr>
        <w:pStyle w:val="BodyText"/>
      </w:pPr>
      <w:r>
        <w:t xml:space="preserve">(คุณณัฐภัทรพล) ไปดูทางฝั่งของพรรครวมไทยสร้างชาตินะครับ มีการเอามาพูดถึงเกี่ยวกับมติในส่วนที่ทางด้านของสมาชิกสภาผู้แทนราษฎรนี่ไม่รับเกี่ยวกับเรื่องข้อสังเกตของคณะกรรมาธิการเกี่ยวกับรายงานการศึกษาการนิรโทษกรรมนี่ล่ะครับ คุณผู้ชมครับ รวมไทยสร้างชาติเองก็เรื่องของกฎหมายสร้างสังคมสันติสุข สุขนิรโทษกรรมเกี่ยวกับเรื่องของคดีทางการเมือง เพื่อที่จะหาทางออกให้กับคนไทยนี่แหละครับ มาดูกันครับคุณผู้ชมครับ กับคุณอัครเดช พิทักษ์โลกจังหวัดราชบุรีรวมใช้สร้างชาติสภาผู้แทนราษฎรมีมติไม่เห็นด้วยกับข้อสังเกตรายงานของคณะกรรมาธิการวิสามัญ พิจารณาศึกษาแนวทางการตราพระราชบัญญัตินิรโทษกรรม ความเป็นเอกภาพของรัฐบาลครับ และมีความมั่นคงปรับพื้นฐานทางความคิดเข้าหากันมีแนวทางเดียวกัน ด้วยคุณอัครเดช ระบุว่านะครับ ในอดีตมีความเห็นต่างกับว่าง แต่ว่าในปัจจุบันนะคะ มีพื้นฐานความคิดอันเดียวกันนะครับ อีกทั้งการที่หลายพรรคการเมือง เมื่อมีมติไม่เห็นด้วยกับข้อสังเกตในรายงานฉบับดังกล่าว ไม่ได้หมายความว่าจะไม่เห็นด้วยกับการนิรโทษกรรม ในการกระทำความผิดที่มีมูลเหตุจากปัจจัยทางการเมือง ในส่วนของการนิรโทษกรรมนะครับ เห็นด้วยกับการนิรโทษกรรมนะครับ เกี่ยวกับเรื่องของการกระทำผิดที่มีมูลเหตุปัจจัยทางการเมืองครับ ที่จะหาทางออกให้กับประเทศออกจากวงความขัดแย้ง แต่ไม่เห็นด้วยกับการนิรโทษกรรมผู้ที่กระทำความผิดใน มาตรา 112 แห่งประมวลกฎหมายอาญาครับ ดังนั้น พรรครวมไทยสร้างชาติ ได้มีการเสนอร่างพระราชบัญญัติเสริมสร้างสังคมสันติสุข พ.ศ. เข้าสู่สภาแล้วนะครับ ซึ่งเรื่องการเสนอร่างพรบ. คำกล่าวนี้คดีที่มีมูลเหตุจากปัจจัยทางการเมืองน่าจะมี 2551 เป็นต้นมาให้ความขัดแย้งสร้างความปรองดองให้เกิดขึ้นในประเทศไทย โดยไม่เกี่ยวข้องกับการนิรโทษกรรมการกระทำความผิดตาม มาตรา 112 ดังนั้น พรรครวมไทยชาติจึงเรียกร้องให้ภาคประชาชนและทุกภาคส่วนก็เห็นชอบกับพระราชบัญญัติดังกล่าว เพื่อที่จะหาทางออกให้กับสังคมไทยที่ติดอยู่ในวังวนของความขัดแย้งทางการเมืองมาตลอดเรียกเวลา 20 ที่ผ่านมานี่แหละครับ</w:t>
      </w:r>
    </w:p>
    <w:p>
      <w:pPr>
        <w:pStyle w:val="BodyText"/>
      </w:pPr>
      <w:r>
        <w:t xml:space="preserve">(คุณวัฒนะ) ช่วงนี้ไปพักสักครู่ครับ ช่วงหน้าไปดูตำแหน่งที่สำคัญในสหภาพรัฐสภาโลกหรือว่า IPU ที่เป็นสาวกคนไทยนี่ดำรงตำแหน่งด้วยไ ปดูกันว่าคณะกรรมการคุ้มนั้นคือคณะกรรมการอะไรติดตามชาติหน้า ห้องข่าวรัฐสภาแชนแนล ภาคเช้าครับ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โฆษณ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(คุณวัฒนะ) ติดตามชช่วงที่ 2 กับห้องข่าวรัฐสภาแชนแนล ภาคเช้าป ระจำวันนี้นะครับ วันนี้ไปที่ตำแหน่งสำคัญในสหภาพรัฐสภาโลกหรือว่า IPU แน่นอนครับ มี สส. ของไทยของไทยรีบเดินทางไปประชุมด้วยและมีการเลื่อนตำแหน่งที่สำคัญนะครับ ล่าสุดนางสาววิสาระดี เตชะธีราวัฒน์ ได้รับการคัดเลือกในตำแหน่งสำคัญนี้นะครับ เป็นกรรมการสหภาพรัฐสภาสตรี ในคณะกรรมาธิการสหภาพรัฐสภาสตรีนะครับ แล้วก็จะว่าจะนอนตอนไหนนี่ไปทำประโยชน์ให้กับประเทศไทยอย่างแน่นอนครับ ไปติดตามบรรยากาศนะครับ นางสาววิสาระดี สภาผู้แทนราษฎรจังหวัดเชียงรายพรรคเพื่อไทยในฐานะประธานสมาชิกชาตรีไทย ตำแหน่งในคณะกรรมาธิการสหภาพสภาสตรี มระสัดส่วนของประเทศภูมิภาคเอเชียแปซิฟิก ได้รับการเลือกสหภาพรัฐสภาครั้งที่ 149 ที่ผ่านมา เมื่อวันที่ 13 ตุลาคมนะครับ ณ นครเจนิวา สหพันธรัฐสวิส นางสาววิสาระดี ได้กล่าวขอว่าหรือว่า ICU ที่เหลือให้ตัวเองได้รับตำแหน่งนี้ยืนยันว่าจะแชร์ตำแหน่งโอกาสดังกล่าวเพื่อเป็นตัวแทนของสตรีของไทยอย่างเต็มที่ตลอดเวลาที่ดำรงตำแหน่ง 2 ปีขึ้น โดยจะมุ่งมั่นส่งเสริมให้มีการยกระดับบทบาทสตรี และสตรีในภูมิภาคเอเชียแปซิฟิก ให้มีการพัฒนาการเมืองการปกครองและเศรษฐกิจ ทั้งในส่วนของระดับท้องถิ่นและระดับประเทศ และระดับนานาชาติต่อไป นางสาววิสาระดี ได้กล่าวว่าได้รัฐบาลสมาชิกสภาไทยเมื่อวันที่ 21 ตุลาคม 2561 โดยได้มีการผลักดันมิติต่าง ๆ โดยการสร้างพื้นที่ปลอดภัยในที่ทำงานของทุกคนทุกเพศสภาพ ควบคู่กับการสร้างเสมอภาคทางเพศทางสังคม ผ่านกิจกรรมเสวนาที่ร่วมงานกับสังคมกับชาติแต่ละประเทศมาตลอดนะครับ นอกจากนี้นางสาววิสาระดีนะครับ ยังตัดสินใจว่าปัจจุบันในภาพรวมแตกต่างของรัฐสภาทั่วโลก ผลการสำรวจของสหภาพรัฐสภาในปี 2556 แล้วมีภาพหญิงเป็นเศษส่วนน้อยเพียง 26.5 เปอร์เซ็นต์ ดังนั้น จะต้องมีช่องว่างอีกมากมาย ในการที่เราต่าง ๆ ควบคู่กันไปกับนโยบายของพรรคเพื่อไทย ไม่ว่าจะเป็นด้านนวัตกรรมด้านเทคโนโลยี เพื่อเท่าเทียมทางเพศ แล้วจะส่งเสริมการใช้วิทยาการที่ก้าวหน้าเพื่อการจัดส่งวันที่ 1 รับทางเพศพร้อมที่จะผลักดันให้เกิดกันบทบาทสตรีต่อทางรัฐบาลต่อไปนะครับ</w:t>
      </w:r>
    </w:p>
    <w:p>
      <w:pPr>
        <w:pStyle w:val="BodyText"/>
      </w:pPr>
      <w:r>
        <w:t xml:space="preserve">(คุณณัฐภัทรพล) คุณผู้ชมครับปัญหาชายแดนมีเยอะหลายเรื่องเลยทีเดียวนะครับ หนึ่งในนั้นก็คือการลักลอบที่นำสินค้าเข้ามาในประเทศไทยผิดกฎหมายสินค้าที่เราจะพูดถึงวันนี้นะครับ เป็นสินค้าทางการเกษตรเป็นสัตว์นะคุณวัฒนะ พวกแพะนะครับ ก่อนหน้านี้ก็มีหัวใช่ไหมครับ รอบนี้เป็นแพ้นะครับคุณผู้ชมครับ คณะกรรมาธิการความมั่นคงแห่งรัฐยุทธศาสตร์ชาติ ก็มีการพูดคุยเกี่ยวกับการหารือนะครับ คุณผู้ชมครับ เข้ามาจากฝั่งไปดูเรื่องนี้กันครับ กับคุณมานพภูวดลประธานกรรมาธิการการมั่นคงแห่งรัฐกิจการชายแดนไทยยุทธศาสตร์และการปฏิรูปประเทศสภาผู้แทนราษฎรคนที่ 1 และคณะนะครับ มีการแถลงการทำคณะกรรมาธิการในเรื่องของปัญหาการลักลอบเข้าแพะและวัวต่างประเทศเข้ามาแดนไทยเมียนมาตามช่องทางธรรมชาติการค้าการเกษตรในประเทศไทย ซึ่งมีการที่เกี่ยวข้องมาให้ข้อมูลครับ คุณผู้ชม อย่างเช่น กระทรวงและสหกรณ์ กรมปศุสัตว์ กรมศุลกากร เกษตรกรจังหวัดนครศรีธรรมราช มาให้ข้อมูลต่อคณะกรรมาธิการครับ โดยคุณมานพ บอกนะครับ ในการประชุมกรรมาธิการสภาเกษตรกรจังหวัดนครศรีธรรมราช ได้มีการนำเสนอปัญหาแพะตกต่ำครับ ซึ่งก่อนหน้านี้มีการนำเสนออดีตสหกรณ์ แต่ก็ยังไม่มีแนวทางในการแก้ไขปัญหาที่ชัดเจนครับ จึงมายื่นเรื่องต่อกรรมาธิการพร้อมนำเสนอปัญหาการลักลอบนำเข้าแพะตามแนวชายแดนไทยเมียนมา จนถึงระยองแม่พันธุ์ในตลาดแล้วก็ราคาขายมีนัยยะสำคัญตั้งแต่ปี 2565 เป็นต้นมานะครับ ทั้งนี้ก็มีการเรื่องของข้อมูลจำนวนการเคลื่อนย้ายของแพะในบางจังหวัดนะครับ ที่ไม่สอดคล้องกับจำนวนที่มีอยู่เดิม จำนวนการผลิต หรือการเกิดใหม่ในจังหวัดอย่างเช่น ราชบุรีครับคุณผู้ชมครับ มีจำนวนเดิม 5,000 บาทผลิตใหม่อยู่ที่ 170รวมกัน 11,771 มีข้อมูลการเคลื่อนย้ายสูงถึง 111,378 ตัวครับ มาจากไหนครับ คุณผู้ชมครับ เข้าไปตรวจสอบการตรวจสอบพบว่าการย้ายกลับนี่ไม่ปรากฏข้อมูลอะไรเลยครับ ในพื้นที่ 5 จังหวัดที่จังหวัดประจวบคีรีขันธ์ สุพรรณบุรี ที่ชัยนาทแล้วก็ที่พัทลุงด้วย ในขณะที่กรมปศุสัตว์ปฏิบัติเองได้มีการรับทราบครับ นำเข้าโดยเฉพาะด่านชายแดนจังหวัดตากครับ ก็ได้มีการจัดชุดเฉพาะกิจพยานาคราช ปี 2566 แต่ก็ยังตกอยู่ หน่วยงานความมั่นคงอื่น ๆ แค่นี้ก็ยังยืนยันว่าราคาแพงในประเทศไทยยังมีราคาสูงกว่าประเทศเพื่อนบ้านครับ ก็ไม่ได้ราคาตกต่ำอย่างที่ผู้ร้องกล่าวนอกจากนี้ยังมีการสั่งระงับเข้าแพะและปศุสัตว์อื่นนะครับ ตามมาตราการป้องกันโรคสำหรับปศุสัตว์และการสินค้าเกษตรปี 256 นำเข้าในช่วงนี้การลอบนำเข้าครับ จากการตรวจสอบการจับกุมการกระทำผิดทั้งหมด 53 คดีครับ ด้านกรมศุลกากรต้องมีการตรวจสอบมีการชี้แจงว่าขณะนี้ประกาศการระงับเข้าของกรมปศุสัตว์ได้ผลช่วงเวลาการระงับเข้าไปแล้วนะครับ แต่ก็ยังไม่มีการออกใบอนุญาตนำเข้าใหม่ ก็ไม่สามารถนำเข้าใหม่ได้ทุกกรณี นอกจากนี้ยังได้ประสานหน่วยงานความมั่นคง อยากเข้าร่วมการสนับสนุนการสกัดตลอดชายแดน โดยต้องยอมรับนะครับ ว่าในการพบแนวการการรอบเข้านี่ สูงขึ้นตั้งแต่ปี 2563 เป็นต้นมา อย่างไรก็ตามของคุณผู้ชมครับ คณะกรรมาธิการมีการให้ ให้ข้อเสนอแนะกับหน่วยงานที่เกี่ยวข้องจำนวนประชากรของแท้นะ โดยครอบคลุมถึงประสิทธิภาพความต้องการของตลาด ทั้งในประเทศและการส่งออกให้ตรงกับความเป็นจริง พร้อมทั้งขอให้กรมปศุสัตว์มีการตรวจสอบการเคลื่อนย้าย ที่มาที่ไปของที่ไม่สอดคล้องกับการผลิต โดยเฉพาะของพื้นที่ของของจังหวัดอย่างที่บอกไปเมื่อสักครู่นี้นะครับ ไปขอให้ทำงานของกรมศุลกากรได้มีการออกภาษีอากรธรรมเนียมแล้วก็ประเทศเพื่อนบ้าน ไม่ให้กระทบต่อผู้เลี้ยงในประเทศรวมถึงส่งเสริมการแข่งขันที่เป็นคำด้วยมีการจัดสวนดำเนินเราก็สัญญาในการส่งของแพะประเทศมาเลเซีย ให้ถูกต้องตามกฎหมาย แล้วก็กระจายโอกาส การส่งออกให้ผู้เลี้ยงแพะรายย่อยต่อไปครับ</w:t>
      </w:r>
    </w:p>
    <w:p>
      <w:pPr>
        <w:pStyle w:val="BodyText"/>
      </w:pPr>
      <w:r>
        <w:t xml:space="preserve">(คุณวัฒนะ) ไปติดตามกันที่ความห่วงใยของประธาน และสิ่งแวดล้อมของวุฒิสภาผู้แทนราษฎรนะคะ บอกว่าตนเองและคณะกรรมาธิการ การมีความห่วงใยความตีความเรื่องเกี่ยวข้องพรบอุทยานทำให้ประชาชนเสียสิทธิ์หรือไม่นะครับ คุณพูลศักดิ์ บัญชีรายชื่อพรรคประชาชนสิ่งแวดล้อมสภาผู้แทนราษฎรได้แสดงถึงอันอนุรักษ์ สืบเนื่องมากมาจากราชฎีกากำหนดให้อนุรักษ์และอนุสัตว์เลี้ยงแล้วเสร็จประกอบพระราชบัญญัติอุทยานแห่งชาติ 2562 ซึ่งจะทำหน้าที่ คสช . ไม่มีการฟังความคิดเห็นของประชาชน รัฐมนตรีวันที่9ซึ่งประกอบไปด้วยร่างพระราชกรณียกิจฎีกา 1 ฉบับ และ 2 ฉบับ รวมทั้งสิ้น 4 ฉบับนะครับ การรับรองจากนายกรัฐมนตรีและต้องประกาศพระราชกฤษฎีกาวันที่ 21 พฤศจิกายนนี้โรงเรียนผู้แทนคณะกรรมการกฤษฎีกาชี้แจงกรรมาธิการที่ดินบอกว่ากรมอุทยานแห่งชาติสัตว์ป่าและพันธุ์พืชแม่ส่งราชกฤษฎีกา จำนวน 14 แห่ง 224 แห่งมาให้พิจารณา เนื้อหาของกฎหมายบางส่วน และได้นำส่งคืนกลับไปที่อุทยานแล้ว ขณะที่อีกประเด็น แม้จะมีการพูด มาตรา 64 และมาตรา 121 ของพระราชบัญญัติอุทยานบัญญัติว่าในการออกกฎหมายนาฬิกาจะมีการแผนที่แสดงแนวเขตแนบท้ายด้วย แต่สำนักคณะกรรมการกฤษฎีกาเห็นว่ารัฐบาลสามารถออกทฤษฎีการโดยมีแผนที่แนบท้ายไปก่อนได้ กรมอุทยานทำเสร็จทีหลั งก็สามารถนำไปรวบรวมได้เช่นกัน โดยกรมอุทยานพอแล้วเมื่อเดือนที่ผ่านมาทางนี้นะครับ ทางพรรคประชาชนเห็นว่าแม้จะมีการประกาศใช้ไปทันหรือไม่ มาตามมาทั่วถึงและเป็นธรรมนอกจากนี้นะครับ เนื้อหาของพระราชกฤษฎีกา ยังเป็นการจำกัดเรื่องของสิทธิของประชาชนมากเกินไป ไม่สอดคล้องกับสภาพความเป็นจริงกรณี มายืนขึ้นยกตัวอย่างการลดจำนวนพื้นที่อนุญาตให้ได้ไม่เกิน 50 ไร่ เหลือ 40 ไร่ ไม่สามารถเนินการเรียนในกับประชาชนที่เข้าไปสิทธิประโยชน์ได้บอกรายละเอียดยอมรับนะครับ จะต้องกลับไปว่าต้องกลับมาใช้แนวทางมติครม มกราคม 2541 จะเดินถอยหลังไปสู่ความขัดแย้งต่อไปได้ทางนี้นะครับ ทั้งนี้พรรคประชาชนต้องมีข้อสังเกตในการตีความกฎหมายของคณะกรรมการกฤษฎี ในมาตรา 64 มาตรา 121 ว่าเป็นกฎหมายที่มีบัญญัติให้รัฐต้องออกกฎ เพื่อให้ประชาชนได้รับประโยชน์ ซึ่งมีทั้งผลดีและผลร้าย ทั้งเนื้อหาของบัญญัติเอง การปฏิบัติของเจ้าหน้า ที่เขาเขียนว่ามีการตีความหมายอย่างรอบคอบ คงไว้ในส่วนของสิ่งของประชา กรณีของคณะกรรมการกฤษฎีกาให้ความเห็นไว้ บอกว่ารัฐบาลสามารถออกพระราชกฤษฎีกาได้เลย โดยไม่จำเป็นต้องมีแผนที่แนบท้ายนั้น มีความขัดต่อกฎหมายครับ วันนี้ยังจะมีการกำหนดเงื่อนไขต่าง ๆ ที่ทำกินของประชาชนลง เมื่อครบกำหนดระยะเวลา 20 ปี ออกมาแล้วรัฐบาลอาจเป็นผู้ทำละเมิดสิทธิของประชาชน ในขณะเดียวกันนะครับ ถ้าไม่สามารถออกกฤษฎีกาได้ทัน ก็จะต้องย้อนกลับไปใช้มติ ครม. ปีพุทธศักราช 2540 การที่ฝ่ายรัฐบาลต้องการแต่ไม่เป็นที่ยอมรับของประชาชน โดยเฉพาะว่าการออกกฎหมายนโยบายของรัฐยังวนเวียนอยู่กับพี่นัทพุทธศักราช 2510 อย่างไรก็ตามพรรคประชาชนเห็นแบบนี้ แนวทางการแก้ไขปัญหาที่ดินทับซ้อนกับเขตป่าอนุรักษ์ ยังจะมีปัญหา ไม่สามารถดำเนินการได้จริง จึงขอเสนอใช้แนวทางกลไกคณะกรรมาธิการในการ ในการไปพิจารณาการแก้ไขปัญหาดังกล่าวต่อไปด้วยครับ</w:t>
      </w:r>
    </w:p>
    <w:p>
      <w:pPr>
        <w:pStyle w:val="BodyText"/>
      </w:pPr>
      <w:r>
        <w:t xml:space="preserve">(คุณณัฐภัทรพล) คุณผู้ชมไปดูผลสำรวจของการเลือกตั้งประธานาธิบดีล่าสุดดีกว่านะคะ ที่สหรัฐอเมริกา คุณกันต์พจน์รออยู่แล้วครับ</w:t>
      </w:r>
    </w:p>
    <w:p>
      <w:pPr>
        <w:pStyle w:val="BodyText"/>
      </w:pPr>
      <w:r>
        <w:t xml:space="preserve">(คุณกันต์พจน์) การเลือกตั้งของการนะครับ วันนี้มีความสำคัญอย่างมากในการสำรวจนะครับ ส่วนใหญ่ได้ให้ความสนใจกับกำไรแห่งหรือโดนช้ามากกว่าการที่ในอดีตนะครับ ถ้าเป็นกลุ่มชาวผิวดำนักรักหรือแม้แต่ที่สุดหรือชาติสเปนนั่นเอง ซึ่งจะเลือกพรรคเดโมแครตครับ ยิ่งทำให้ชาวสเปนหรือฮิสแปนิกนะครับ เห็นว่ามีผลสำรวจเลือกโดนัลด์ ทรัมป์มากขึ้น ไปแกว่งมาอยู่พริกอยู่แล้วก็คะแนนนี้จะเกิดขึ้นเชื่อได้นอนกับกันประธานาธิบดีในครั้งนี้ช่วงนี้เป็นช่วงหนึ่งหรือช่วงคุณกันต์พจน์</w:t>
      </w:r>
    </w:p>
    <w:p>
      <w:pPr>
        <w:pStyle w:val="BodyText"/>
      </w:pPr>
      <w:r>
        <w:t xml:space="preserve">[เสียงดนตรี]</w:t>
      </w:r>
    </w:p>
    <w:p>
      <w:pPr>
        <w:pStyle w:val="BodyText"/>
      </w:pPr>
      <w:r>
        <w:t xml:space="preserve">[เสียงโฆษณา]</w:t>
      </w:r>
    </w:p>
    <w:p>
      <w:pPr>
        <w:pStyle w:val="BodyText"/>
      </w:pPr>
      <w:r>
        <w:t xml:space="preserve">(คุณกันต์พจน์) ติดตามการเลือกตั้งกันในสหรัฐอเมริกาครับผม สำรวจชายชาวฮิสแปนิกหรือว่าชาวสเปนมีการต้องการที่จะเลือกโดนัลด์ ทรัมป์มากขึ้นนะคปีนี้เห็นว่าคะแนนห่างจากทำอะไรให้แค่ 12 เปอร์เซ็นต์เท่านั้นเองครับ ล่าสุดประธานาธิบดีทำนะครับ ตามหลังของ นะครับ ในหมู่ชาวไทยนะครับ การแพ้ถึงจดไว้ด้วยนะครับ 2020 ตามการวิเคราะห์ 2 คำตอบมากกว่า 10 รายการ การได้รับเสียงสนับสนุนของโดนัลด์ ทรัมป์ ในกลุ่มชาวฮิสแปนิกนะครับ อย่างที่เพิ่มขึ้นนิยมผิวขาวเอากลับไว้ได้ 12 คะแนนในช่วงปลายปี 2020 แต่ตอนนี้เอนเอียงไปยังพรรครีพับบีปทำให้พี่สำราญยังคงมีคะแนนที่ใกล้เคียงกันมากโดยได้รับคำแนะนำนะครับ เพิ่มขึ้นเล็กน้อยเท่านั้นเอง เชื้อสายฮิสแปนิก มีโตเร็วที่สุดในสหรัฐฯ เอนเอียงไปทางในทางทฤษฎีส่วนใหญ่กับลุกล้ำอย่างมีนัยยะสำคัญครับ ขณะเดียวกันรีพับบิกัน ก็ยังเริ่มรุกไล่พรรคเดโมแครตนะครับ ในส่วนการก่อตั้งผู้ชาย11 เปอร์เซ็นต์เลือดช้ำในการสำรวจถ้ำขึ้นจาก 14 เปอร์เซ็นต์เมื่อ 4 ปีที่แล้ว เช่นเดียวกันผู้หญิงผิวดำจาก 8 เปอร์เซ็นต์เพิ่มขึ้น 4 เปอร์เซ็นต์ แสดงให้เห็นนะครับ ว่าผู้มีสิทธิ์เลือกตั้งผิวสี โดยรวมประมาณ 8 เปอร์เซ็นต์เลือกโดยในปี 2020ในขณะที่มีการเลือกตั้งนะครับ แล้วก็มีผลสำรวของทางรอยส์เตอร์และ ก็ยังเห็นว่ามีดยังไงก็ตามครับ ให้มีคะแนนองค์เล็กน้อยในการแข่งขันสูง 4 ครั้งนี้ส่วนหนึ่งได้เอาชนะผู้หญิงผิวขาว ซึ่งเป็นสัดส่วนของผู้มีสิทธิเลือกตั้งประมาณ 4 ใน 10 คน มากกว่าผู้มีสิทธิเลือกตั้งผิวดำราชาภิเษกรวมกันเป็น 2 เท่า ยุทธศาสต ร์ผู้หญิงจำนวนมากหันมาหาแฮร์ริส ส่วนหนึ่งเป็นเพราะเดินไปหาเธอครับ ในการทำแท้งสหรัฐฯ 2022 ในการทำแท้งทั่วประเทศครับ พอดีเป็นโรคช้ำในการลงพื้นที่ในชุมชนลงเป้าในชาวมุสลิม วันเสาร์ที่ผ่านมาติดตามนะครับ ทำร้ายคนในการขึ้นเวทีกับเขาหาเสียงเดินทาง โดยกล่าวสุนทรพจน์ของเขา ในการเข้าประชุมผู้นำมุสลิมในช่วงเช้าของวันโดยเขาหาเสียงในเรื่องนี้ ว่าผู้นำที่โดดเด่นของชุมชนมุสลิมในรัฐมิชิแกน รวมถึงจะถามว่าผู้สมัครที่สันติภาพ กาซาได้ข่าวว่านายกรัฐมนตรีอิสราเอลเบญจมินทร์ เนทันยาฮู และกองทัพของเขาต้องทำให้ทุกอย่างจบลงอย่างรวดเร็ วนอกจากนี้เขายังตำหนิโจไบเดน และแและที่ได้สนับสนุนเพียงพอแม้ว่าฝ่ายบริหารชุดและการดำรงหาเสียงของ ใหญ่จะปฏอิสราเอลก็ตามอย่างไรก็ตามการบริหารเสียงขอโทษนะครับ ได้พยายามที่จะยึดความกฎของชาร์ลสลากกินแบ่งมุสลิม สำหรับการรณรงค์ของทหารของอิสราเอลในฉนวนกาซา ล่าสุดคือด้วยกันทั้งคู่จะไปด้วยกันจากรักษาสุขภาพแล ะอ้างว่าผู้มีสิทธิ์ลือกตั้งผู้สนับสนุนอิสราเอล ว่าพรรคเดโมแครต ไม่สนับสนุนพวกเขาครับ มิเชล โอบามา อดีตสตรีหมายเลข 1 ของสหรัฐฯ ช่วยนางกมลาแฮร์ริสโดยหยุดไม่สบายขอด้วยซ้ำอาจจะเป็นอันตรายต่อผู้หญิงน้ำ Shimanoภรรยาของอดีตประธานาธิบดีบารัคโอบามาเข้าร่วมการหาเสียงกับรองกมลาแฮริส ผู้สมัครชิงตำแหน่งถักเดทร็อคจะไปขึ้นในวันที่ 5 พฤศจิกายนนี้ ในรัฐมิชิแกน ทางตะวันออกเฉียงเหนืออุณหภูมิสำคัญ ในช่วงเวลาที่ผ่านมาตามเวลาท้องถิ่น ด้านอดีตประธานาธิบดี โดนัลด์ ทรัมป์ มีการหาเสียงจากภาพเมลนี้ฉันเดียวกันครับ สุภาพสตรีหมายเลข 1 มุ่งเน้นไปที่แสดงใหม่ เหนือกมาลา ฝ่ายบริหารคอนโดทำส่งผลต่อสิทธิในการทำแท้งโดยระบุว่ามีการหาเสียง ที่ลงต่อต้านต่อสุขอนามัยที่ดีของผู้หญิง ขณะเดียวกันในการหาเสียงช่วงสุดท้ายของ 2 ผู้สมัครประธานาธิบดีสหรัฐนะครับ พบว่ามีคนดังร่วมเวทีหาเสียงเพิ่มขึ้น โดยคนดังที่อดีตรองประธานาธิบดี อาทิ Taylor Swift และคนดังอีกมากมายครับ โดยเฉพาะอย่างยิ่งการประกาศสนับสนุนของ Swift ผ่านทาง Instagram ผลประโยชน์ที่ผ่านมานะครับ ได้รับการไลค์มากถึง 11 ล้านครั้งด้วยกัน ส่วนรัฐมนตรีเช่น เจสัน อัลดีน และโอคว่ำมวยปล้ำช่วงนี้ประธาน รวมถึงอีลอน มัสก์ ที่เป็น CEO และหัวหน้าของทาง SpaceX ครับ ก็ต้องติดตามในวันที่ 5 พฤศจิกายนนี้สหรัฐอเมริกา การโหวตของสหรัฐไม่ได้เป็น โหวตครับ ซิมการ์ดเลือกตั้งไปอีกทีจำนวน580คนใน200ก็จะได้เป็นประธานาธิบดีครับ การเลือกตั้งครั้งนี้นี่ เขาบอกว่ามีความห่วงใยของคนอเมริกา เขาบอกว่ามีการโพลขึ้นมา เขาบอกว่าการเลือกตั้งครั้งนี้ในงานโดนัลด์ทรัมป์แผลนี่ใช่ครับ ช่วงนี้มีการทำโพลขึ้นเยอะประเทศไทยมีการทำโพล เห็นว่าคนไทยนะครับ จำนวน 1,200 กว่าคนนะครับ เลือกนางกมาลา แฮร์ริสครับ น่าติดตามเป็นอย่างยิ่งนะอีกประมาณสัก 9 วันนะ ตั้งของประธานาธิบดีของสหรัฐอเมริกาทั้งหมดในห้องข่าวรัฐสภา จำวันนี้ เรา 3 คนพร้อมด้วยอาจารย์ภาษามือ อาจารย์คมคิด ศันสนะเกียรติ คุณกันต์พจน์ นิติ รับรองครับ</w:t>
      </w:r>
    </w:p>
    <w:p>
      <w:pPr>
        <w:pStyle w:val="BodyText"/>
      </w:pPr>
      <w:r>
        <w:t xml:space="preserve">[เสียงดนตรี] แย่มาก</w:t>
      </w:r>
    </w:p>
    <w:sectPr w:rsidR="001A7014">
      <w:headerReference w:type="default" r:id="rId9"/>
      <w:footerReference w:type="default" r:id="rId10"/>
      <w:pgSz w:w="11906" w:h="16838"/>
      <w:pgMar w:top="1440" w:right="1440" w:bottom="1440" w:left="1440" w:header="720" w:footer="864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7014" w:rsidRDefault="001A7014"/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576"/>
      <w:jc w:val="both"/>
    </w:pPr>
    <w:rPr>
      <w:rFonts w:ascii="TH Sarabun New" w:hAnsi="TH Sarabun New" w:cs="TH Sarabun New"/>
      <w:sz w:val="32"/>
      <w:szCs w:val="32"/>
      <w:u w:color="FFFFFF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Heading"/>
    <w:link w:val="CaptionChar"/>
    <w:autoRedefine/>
    <w:qFormat/>
    <w:rsid w:val="009376FD"/>
    <w:pPr>
      <w:suppressLineNumbers/>
      <w:spacing w:before="120"/>
      <w:ind w:firstLine="0"/>
      <w:jc w:val="center"/>
    </w:pPr>
    <w:rPr>
      <w:sz w:val="36"/>
      <w:szCs w:val="36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Body">
    <w:name w:val="Body"/>
    <w:qFormat/>
    <w:rsid w:val="00C31690"/>
    <w:pPr>
      <w:jc w:val="center"/>
    </w:pPr>
    <w:rPr>
      <w:rFonts w:ascii="TH Sarabun New" w:hAnsi="TH Sarabun New" w:cs="TH Sarabun New"/>
      <w:color w:val="000000"/>
      <w:sz w:val="36"/>
      <w:szCs w:val="36"/>
      <w:u w:color="FFFFF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Title">
    <w:name w:val="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paragraph" w:styleId="Date">
    <w:name w:val="Date"/>
    <w:basedOn w:val="Normal"/>
    <w:qFormat/>
    <w:rsid w:val="00B037DA"/>
    <w:pPr>
      <w:spacing w:before="57" w:after="57"/>
      <w:ind w:firstLine="0"/>
      <w:jc w:val="center"/>
    </w:pPr>
    <w:rPr>
      <w:b/>
      <w:bCs/>
      <w:color w:val="000000" w:themeColor="text1"/>
      <w:sz w:val="36"/>
      <w:szCs w:val="36"/>
    </w:rPr>
  </w:style>
  <w:style w:type="paragraph" w:styleId="EnvelopeAddress">
    <w:name w:val="envelope address"/>
    <w:basedOn w:val="Normal"/>
    <w:pPr>
      <w:suppressLineNumbers/>
      <w:spacing w:after="60"/>
      <w:jc w:val="center"/>
    </w:pPr>
    <w:rPr>
      <w:b/>
      <w:bCs/>
    </w:rPr>
  </w:style>
  <w:style w:type="paragraph" w:styleId="Subtitle">
    <w:name w:val="Subtitle"/>
    <w:basedOn w:val="Heading"/>
    <w:next w:val="BodyText"/>
    <w:qFormat/>
    <w:pPr>
      <w:spacing w:before="57" w:after="57"/>
      <w:ind w:firstLine="0"/>
      <w:jc w:val="center"/>
    </w:pPr>
    <w:rPr>
      <w:rFonts w:ascii="TH Sarabun New" w:hAnsi="TH Sarabun New" w:cs="TH Sarabun New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C31690"/>
    <w:rPr>
      <w:i/>
      <w:iCs/>
    </w:rPr>
  </w:style>
  <w:style w:type="paragraph" w:customStyle="1" w:styleId="Author">
    <w:name w:val="Author"/>
    <w:basedOn w:val="Heading"/>
    <w:link w:val="AuthorChar"/>
    <w:qFormat/>
    <w:rsid w:val="00B037DA"/>
    <w:pPr>
      <w:ind w:firstLine="0"/>
      <w:jc w:val="center"/>
    </w:pPr>
    <w:rPr>
      <w:rFonts w:ascii="TH Sarabun New" w:hAnsi="TH Sarabun New" w:cs="TH Sarabun New"/>
      <w:b/>
      <w:color w:val="000000"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9376FD"/>
    <w:rPr>
      <w:rFonts w:ascii="Liberation Sans" w:eastAsia="Microsoft YaHei" w:hAnsi="Liberation Sans" w:cs="Lucida Sans"/>
      <w:sz w:val="36"/>
      <w:szCs w:val="36"/>
      <w:u w:color="FFFFFF"/>
      <w:lang w:eastAsia="en-US" w:bidi="th-TH"/>
    </w:rPr>
  </w:style>
  <w:style w:type="character" w:customStyle="1" w:styleId="AuthorChar">
    <w:name w:val="Author Char"/>
    <w:basedOn w:val="CaptionChar"/>
    <w:link w:val="Author"/>
    <w:rsid w:val="00B037DA"/>
    <w:rPr>
      <w:rFonts w:ascii="TH Sarabun New" w:eastAsia="Microsoft YaHei" w:hAnsi="TH Sarabun New" w:cs="TH Sarabun New"/>
      <w:b/>
      <w:color w:val="000000"/>
      <w:sz w:val="36"/>
      <w:szCs w:val="36"/>
      <w:u w:color="FFFFFF"/>
      <w:lang w:eastAsia="en-US" w:bidi="th-T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ฝึก Revoice ห้องข่าวรัฐสภาแชนแนล ข่าวเช้า วันที่ 28 ตุลาคม 2567 เวลา 08.00-09.00 น.</dc:title>
  <dc:creator/>
  <cp:keywords/>
  <dcterms:created xsi:type="dcterms:W3CDTF">2024-10-28T07:33:14Z</dcterms:created>
  <dcterms:modified xsi:type="dcterms:W3CDTF">2024-10-28T07:3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วันจันทร์ที่ 28 ตุลาคม 2567 เวลา 10.00 น.</vt:lpwstr>
  </property>
  <property fmtid="{D5CDD505-2E9C-101B-9397-08002B2CF9AE}" pid="3" name="subtitle">
    <vt:lpwstr/>
  </property>
</Properties>
</file>